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35A5B8" w14:textId="502345A1" w:rsidR="009F1719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</w:t>
      </w:r>
      <w:r w:rsidRPr="009F1719">
        <w:rPr>
          <w:b w:val="0"/>
          <w:bCs w:val="0"/>
          <w:color w:val="70AD47" w:themeColor="accent6"/>
          <w:spacing w:val="3"/>
        </w:rPr>
        <w:t>-13. Write an SQL query to show only odd rows from a table.</w:t>
      </w:r>
    </w:p>
    <w:p w14:paraId="7EDDF5D5" w14:textId="4204A23C" w:rsidR="00393A2E" w:rsidRDefault="009F1719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* from </w:t>
      </w:r>
      <w:proofErr w:type="spellStart"/>
      <w:r>
        <w:rPr>
          <w:b w:val="0"/>
          <w:bCs w:val="0"/>
          <w:color w:val="444444"/>
          <w:spacing w:val="3"/>
        </w:rPr>
        <w:t>table_name</w:t>
      </w:r>
      <w:proofErr w:type="spellEnd"/>
      <w:r>
        <w:rPr>
          <w:b w:val="0"/>
          <w:bCs w:val="0"/>
          <w:color w:val="444444"/>
          <w:spacing w:val="3"/>
        </w:rPr>
        <w:t xml:space="preserve"> where mod(column_name,2) = 1;</w:t>
      </w:r>
    </w:p>
    <w:p w14:paraId="6809875F" w14:textId="77777777" w:rsidR="009F1719" w:rsidRPr="007A1BB7" w:rsidRDefault="009F1719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9E5862C" w14:textId="77777777" w:rsidR="005B1E38" w:rsidRPr="007A1BB7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4. Write an SQL query to clone a new table from another table.</w:t>
      </w:r>
    </w:p>
    <w:p w14:paraId="160D5BBD" w14:textId="65302500" w:rsidR="00842071" w:rsidRDefault="007F1F55">
      <w:r>
        <w:t xml:space="preserve">Create table </w:t>
      </w:r>
      <w:proofErr w:type="spellStart"/>
      <w:r>
        <w:t>copy_table_name</w:t>
      </w:r>
      <w:proofErr w:type="spellEnd"/>
      <w:r>
        <w:t xml:space="preserve"> select * from </w:t>
      </w:r>
      <w:proofErr w:type="spellStart"/>
      <w:r>
        <w:t>original_table</w:t>
      </w:r>
      <w:proofErr w:type="spellEnd"/>
    </w:p>
    <w:sectPr w:rsidR="008420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205F4A"/>
    <w:rsid w:val="00393A2E"/>
    <w:rsid w:val="005B1E38"/>
    <w:rsid w:val="007F1F55"/>
    <w:rsid w:val="00842071"/>
    <w:rsid w:val="009F17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872F6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1</Pages>
  <Words>35</Words>
  <Characters>2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anav Jindal</cp:lastModifiedBy>
  <cp:revision>5</cp:revision>
  <dcterms:created xsi:type="dcterms:W3CDTF">2021-03-26T13:46:00Z</dcterms:created>
  <dcterms:modified xsi:type="dcterms:W3CDTF">2023-05-07T17:16:00Z</dcterms:modified>
</cp:coreProperties>
</file>